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ABA" w:rsidRDefault="008D0ABA"/>
    <w:p w:rsidR="0015287A" w:rsidRDefault="0015287A"/>
    <w:p w:rsidR="0015287A" w:rsidRDefault="0015287A"/>
    <w:p w:rsidR="0015287A" w:rsidRDefault="0015287A"/>
    <w:p w:rsidR="0015287A" w:rsidRDefault="0015287A"/>
    <w:p w:rsidR="0015287A" w:rsidRDefault="0015287A"/>
    <w:p w:rsidR="0015287A" w:rsidRDefault="0015287A"/>
    <w:p w:rsidR="00EA3BC7" w:rsidRDefault="00EA3BC7"/>
    <w:p w:rsidR="0015287A" w:rsidRPr="0015287A" w:rsidRDefault="008F3DCA" w:rsidP="0015287A">
      <w:pPr>
        <w:pStyle w:val="Title"/>
        <w:jc w:val="center"/>
        <w:rPr>
          <w:rFonts w:asciiTheme="minorHAnsi" w:hAnsiTheme="minorHAnsi"/>
          <w:b/>
          <w:sz w:val="72"/>
          <w:szCs w:val="72"/>
          <w:u w:val="single"/>
        </w:rPr>
      </w:pPr>
      <w:r>
        <w:rPr>
          <w:rFonts w:asciiTheme="minorHAnsi" w:hAnsiTheme="minorHAnsi"/>
          <w:sz w:val="72"/>
          <w:szCs w:val="72"/>
          <w:u w:val="single"/>
        </w:rPr>
        <w:t>CALS</w:t>
      </w:r>
    </w:p>
    <w:p w:rsidR="0015287A" w:rsidRDefault="00472CE3" w:rsidP="0015287A">
      <w:pPr>
        <w:pStyle w:val="Title"/>
        <w:jc w:val="center"/>
      </w:pPr>
      <w:r>
        <w:t>Review of the d</w:t>
      </w:r>
      <w:r w:rsidR="008F3DCA">
        <w:t xml:space="preserve">ocumentation provided by </w:t>
      </w:r>
      <w:r>
        <w:t>team Barracuda</w:t>
      </w:r>
    </w:p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EA3BC7" w:rsidRDefault="00EA3BC7" w:rsidP="00347795"/>
    <w:p w:rsidR="00EA3BC7" w:rsidRDefault="00EA3BC7" w:rsidP="00347795"/>
    <w:p w:rsidR="001B30F7" w:rsidRDefault="001B30F7" w:rsidP="00347795"/>
    <w:p w:rsidR="001B30F7" w:rsidRDefault="001B30F7" w:rsidP="00347795"/>
    <w:p w:rsidR="001B30F7" w:rsidRDefault="001B30F7" w:rsidP="00347795"/>
    <w:p w:rsidR="00347795" w:rsidRDefault="00347795" w:rsidP="00EA3BC7">
      <w:pPr>
        <w:jc w:val="center"/>
        <w:rPr>
          <w:sz w:val="24"/>
          <w:szCs w:val="24"/>
        </w:rPr>
      </w:pPr>
    </w:p>
    <w:p w:rsidR="006F30A2" w:rsidRDefault="008F3DCA" w:rsidP="001B30F7">
      <w:pPr>
        <w:jc w:val="center"/>
        <w:rPr>
          <w:sz w:val="28"/>
          <w:szCs w:val="28"/>
        </w:rPr>
      </w:pPr>
      <w:r>
        <w:rPr>
          <w:sz w:val="28"/>
          <w:szCs w:val="28"/>
        </w:rPr>
        <w:t>ALBACORE</w:t>
      </w:r>
    </w:p>
    <w:p w:rsidR="0029562F" w:rsidRDefault="0067359A">
      <w:pPr>
        <w:jc w:val="left"/>
      </w:pPr>
      <w:r>
        <w:br w:type="page"/>
      </w:r>
    </w:p>
    <w:p w:rsidR="006F30A2" w:rsidRDefault="00472CE3" w:rsidP="00472CE3">
      <w:pPr>
        <w:pStyle w:val="Heading1"/>
      </w:pPr>
      <w:r>
        <w:lastRenderedPageBreak/>
        <w:t>Augustin Tataru</w:t>
      </w:r>
      <w:r w:rsidR="00D4749D">
        <w:t>’</w:t>
      </w:r>
      <w:r w:rsidR="005D7A51">
        <w:t>s</w:t>
      </w:r>
      <w:bookmarkStart w:id="0" w:name="_GoBack"/>
      <w:bookmarkEnd w:id="0"/>
      <w:r w:rsidR="00D4749D">
        <w:t xml:space="preserve"> review</w:t>
      </w:r>
    </w:p>
    <w:p w:rsidR="00472CE3" w:rsidRDefault="00472CE3" w:rsidP="00472CE3">
      <w:r>
        <w:t>The documentation that we got from team Barracud</w:t>
      </w:r>
      <w:r w:rsidR="005D73CD">
        <w:t xml:space="preserve">a was not too big but it was easy to understand. However, some things mentioned in the documentation don’t actually exist in the code. During </w:t>
      </w:r>
      <w:r w:rsidR="00E7665D">
        <w:t xml:space="preserve">the </w:t>
      </w:r>
      <w:r w:rsidR="00E7665D" w:rsidRPr="0073389E">
        <w:rPr>
          <w:noProof/>
        </w:rPr>
        <w:t>handover</w:t>
      </w:r>
      <w:r w:rsidR="0073389E">
        <w:rPr>
          <w:noProof/>
        </w:rPr>
        <w:t>,</w:t>
      </w:r>
      <w:r w:rsidR="00E7665D">
        <w:t xml:space="preserve"> they mentioned the missing things</w:t>
      </w:r>
      <w:r w:rsidR="005D73CD">
        <w:t xml:space="preserve"> and based on the notes we have taken after the discussion with th</w:t>
      </w:r>
      <w:r w:rsidR="00E7665D">
        <w:t xml:space="preserve">em we are </w:t>
      </w:r>
      <w:r w:rsidR="00E7665D" w:rsidRPr="0073389E">
        <w:rPr>
          <w:noProof/>
        </w:rPr>
        <w:t>able</w:t>
      </w:r>
      <w:r w:rsidR="0073389E">
        <w:rPr>
          <w:noProof/>
        </w:rPr>
        <w:t xml:space="preserve"> to</w:t>
      </w:r>
      <w:r w:rsidR="00E7665D">
        <w:t xml:space="preserve"> start work without difficulties</w:t>
      </w:r>
      <w:r w:rsidR="005D73CD">
        <w:t xml:space="preserve">. </w:t>
      </w:r>
    </w:p>
    <w:p w:rsidR="005D7A51" w:rsidRPr="00472CE3" w:rsidRDefault="005D7A51" w:rsidP="00472CE3"/>
    <w:sectPr w:rsidR="005D7A51" w:rsidRPr="00472CE3" w:rsidSect="0067359A">
      <w:footerReference w:type="default" r:id="rId7"/>
      <w:pgSz w:w="11906" w:h="16838" w:code="9"/>
      <w:pgMar w:top="1440" w:right="1440" w:bottom="1440" w:left="1440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4E7B" w:rsidRDefault="00814E7B" w:rsidP="00347795">
      <w:pPr>
        <w:spacing w:after="0" w:line="240" w:lineRule="auto"/>
      </w:pPr>
      <w:r>
        <w:separator/>
      </w:r>
    </w:p>
  </w:endnote>
  <w:endnote w:type="continuationSeparator" w:id="0">
    <w:p w:rsidR="00814E7B" w:rsidRDefault="00814E7B" w:rsidP="00347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95146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30A2" w:rsidRDefault="006F30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389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F30A2" w:rsidRDefault="006F30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4E7B" w:rsidRDefault="00814E7B" w:rsidP="00347795">
      <w:pPr>
        <w:spacing w:after="0" w:line="240" w:lineRule="auto"/>
      </w:pPr>
      <w:r>
        <w:separator/>
      </w:r>
    </w:p>
  </w:footnote>
  <w:footnote w:type="continuationSeparator" w:id="0">
    <w:p w:rsidR="00814E7B" w:rsidRDefault="00814E7B" w:rsidP="003477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jOzNLcwszQwMDFV0lEKTi0uzszPAykwrAUAHgcvnCwAAAA="/>
  </w:docVars>
  <w:rsids>
    <w:rsidRoot w:val="00DE48C4"/>
    <w:rsid w:val="00015A2C"/>
    <w:rsid w:val="00015F3C"/>
    <w:rsid w:val="00016641"/>
    <w:rsid w:val="00023613"/>
    <w:rsid w:val="000236DD"/>
    <w:rsid w:val="000304A0"/>
    <w:rsid w:val="00041643"/>
    <w:rsid w:val="00042A93"/>
    <w:rsid w:val="000447C3"/>
    <w:rsid w:val="00053430"/>
    <w:rsid w:val="00055EED"/>
    <w:rsid w:val="00074DBF"/>
    <w:rsid w:val="000844CE"/>
    <w:rsid w:val="000867CC"/>
    <w:rsid w:val="000906BA"/>
    <w:rsid w:val="00094D00"/>
    <w:rsid w:val="000B0419"/>
    <w:rsid w:val="000C6DCB"/>
    <w:rsid w:val="000D6610"/>
    <w:rsid w:val="000F0873"/>
    <w:rsid w:val="000F15DA"/>
    <w:rsid w:val="000F79FC"/>
    <w:rsid w:val="00101F09"/>
    <w:rsid w:val="001023E2"/>
    <w:rsid w:val="00105B0F"/>
    <w:rsid w:val="00113BD6"/>
    <w:rsid w:val="00113E97"/>
    <w:rsid w:val="001231BE"/>
    <w:rsid w:val="001240A7"/>
    <w:rsid w:val="0014100A"/>
    <w:rsid w:val="00141B8B"/>
    <w:rsid w:val="0015287A"/>
    <w:rsid w:val="00162666"/>
    <w:rsid w:val="00176C53"/>
    <w:rsid w:val="00182495"/>
    <w:rsid w:val="0018322D"/>
    <w:rsid w:val="0018599F"/>
    <w:rsid w:val="001957D4"/>
    <w:rsid w:val="0019673F"/>
    <w:rsid w:val="001B30F7"/>
    <w:rsid w:val="001C1398"/>
    <w:rsid w:val="001C52C7"/>
    <w:rsid w:val="001D1856"/>
    <w:rsid w:val="001D6BBD"/>
    <w:rsid w:val="001D6FD2"/>
    <w:rsid w:val="001F0DDE"/>
    <w:rsid w:val="001F285A"/>
    <w:rsid w:val="001F44CF"/>
    <w:rsid w:val="00201A9A"/>
    <w:rsid w:val="00203567"/>
    <w:rsid w:val="0020636E"/>
    <w:rsid w:val="00214078"/>
    <w:rsid w:val="002256E8"/>
    <w:rsid w:val="002270B8"/>
    <w:rsid w:val="00233579"/>
    <w:rsid w:val="00235CAE"/>
    <w:rsid w:val="00243976"/>
    <w:rsid w:val="002461B4"/>
    <w:rsid w:val="00262B41"/>
    <w:rsid w:val="002706D0"/>
    <w:rsid w:val="00285917"/>
    <w:rsid w:val="0029562F"/>
    <w:rsid w:val="00296AE9"/>
    <w:rsid w:val="00297F54"/>
    <w:rsid w:val="002B1EEE"/>
    <w:rsid w:val="002B5118"/>
    <w:rsid w:val="002C2476"/>
    <w:rsid w:val="002C4E7C"/>
    <w:rsid w:val="002C5B5F"/>
    <w:rsid w:val="002D15BE"/>
    <w:rsid w:val="002D64FF"/>
    <w:rsid w:val="002E1494"/>
    <w:rsid w:val="002F1FE7"/>
    <w:rsid w:val="002F6507"/>
    <w:rsid w:val="00323EBB"/>
    <w:rsid w:val="00327ADC"/>
    <w:rsid w:val="00327B7B"/>
    <w:rsid w:val="00327DAB"/>
    <w:rsid w:val="00341E68"/>
    <w:rsid w:val="00347795"/>
    <w:rsid w:val="003A294C"/>
    <w:rsid w:val="003A7EA6"/>
    <w:rsid w:val="003B08F7"/>
    <w:rsid w:val="003B21A2"/>
    <w:rsid w:val="003B5C7C"/>
    <w:rsid w:val="003C3205"/>
    <w:rsid w:val="003C39F1"/>
    <w:rsid w:val="003C3D20"/>
    <w:rsid w:val="003C4F24"/>
    <w:rsid w:val="003C5D49"/>
    <w:rsid w:val="003D6493"/>
    <w:rsid w:val="003F1153"/>
    <w:rsid w:val="003F22D0"/>
    <w:rsid w:val="003F38DF"/>
    <w:rsid w:val="003F3F83"/>
    <w:rsid w:val="00402DDA"/>
    <w:rsid w:val="00410F0D"/>
    <w:rsid w:val="00415DCA"/>
    <w:rsid w:val="00440B25"/>
    <w:rsid w:val="00440ED3"/>
    <w:rsid w:val="004502FC"/>
    <w:rsid w:val="0045155A"/>
    <w:rsid w:val="004540FC"/>
    <w:rsid w:val="004618F6"/>
    <w:rsid w:val="00472CE3"/>
    <w:rsid w:val="004857EC"/>
    <w:rsid w:val="00486524"/>
    <w:rsid w:val="00494A4F"/>
    <w:rsid w:val="004B3F44"/>
    <w:rsid w:val="004B6C17"/>
    <w:rsid w:val="004C2EF4"/>
    <w:rsid w:val="004C59B7"/>
    <w:rsid w:val="004D0357"/>
    <w:rsid w:val="004D2248"/>
    <w:rsid w:val="004D25D2"/>
    <w:rsid w:val="004D4D91"/>
    <w:rsid w:val="004F36D0"/>
    <w:rsid w:val="004F4A8D"/>
    <w:rsid w:val="005110BB"/>
    <w:rsid w:val="0051687C"/>
    <w:rsid w:val="005348B3"/>
    <w:rsid w:val="00536DD0"/>
    <w:rsid w:val="00540E83"/>
    <w:rsid w:val="00555B5A"/>
    <w:rsid w:val="005671A7"/>
    <w:rsid w:val="00567295"/>
    <w:rsid w:val="005729EA"/>
    <w:rsid w:val="00574A3A"/>
    <w:rsid w:val="00591EFC"/>
    <w:rsid w:val="00595330"/>
    <w:rsid w:val="005A60F6"/>
    <w:rsid w:val="005A64D3"/>
    <w:rsid w:val="005B0D4F"/>
    <w:rsid w:val="005B4A32"/>
    <w:rsid w:val="005B621A"/>
    <w:rsid w:val="005D2251"/>
    <w:rsid w:val="005D397F"/>
    <w:rsid w:val="005D73CD"/>
    <w:rsid w:val="005D7A51"/>
    <w:rsid w:val="005E2205"/>
    <w:rsid w:val="005F0445"/>
    <w:rsid w:val="005F32AF"/>
    <w:rsid w:val="005F6ED1"/>
    <w:rsid w:val="0060393E"/>
    <w:rsid w:val="006045E9"/>
    <w:rsid w:val="0061038E"/>
    <w:rsid w:val="006146C5"/>
    <w:rsid w:val="00617A24"/>
    <w:rsid w:val="00620796"/>
    <w:rsid w:val="00623E82"/>
    <w:rsid w:val="006251BF"/>
    <w:rsid w:val="00634633"/>
    <w:rsid w:val="00656666"/>
    <w:rsid w:val="00671D6A"/>
    <w:rsid w:val="0067359A"/>
    <w:rsid w:val="0067789E"/>
    <w:rsid w:val="006802F4"/>
    <w:rsid w:val="00684FE3"/>
    <w:rsid w:val="00690400"/>
    <w:rsid w:val="00694397"/>
    <w:rsid w:val="006A69CB"/>
    <w:rsid w:val="006C009E"/>
    <w:rsid w:val="006C03FE"/>
    <w:rsid w:val="006C5581"/>
    <w:rsid w:val="006C7942"/>
    <w:rsid w:val="006F30A2"/>
    <w:rsid w:val="00704BBC"/>
    <w:rsid w:val="0070785B"/>
    <w:rsid w:val="00711F3C"/>
    <w:rsid w:val="00713997"/>
    <w:rsid w:val="0072261E"/>
    <w:rsid w:val="00722ED2"/>
    <w:rsid w:val="00724166"/>
    <w:rsid w:val="007263AA"/>
    <w:rsid w:val="00732CB8"/>
    <w:rsid w:val="0073389E"/>
    <w:rsid w:val="00747203"/>
    <w:rsid w:val="00756C0A"/>
    <w:rsid w:val="007755DE"/>
    <w:rsid w:val="00794A7C"/>
    <w:rsid w:val="00796A1B"/>
    <w:rsid w:val="007B6080"/>
    <w:rsid w:val="007C2627"/>
    <w:rsid w:val="007C27F5"/>
    <w:rsid w:val="007C39EC"/>
    <w:rsid w:val="007D4DAC"/>
    <w:rsid w:val="007E35FC"/>
    <w:rsid w:val="007E5AC8"/>
    <w:rsid w:val="007E6783"/>
    <w:rsid w:val="007F2BFC"/>
    <w:rsid w:val="007F6DE5"/>
    <w:rsid w:val="00801912"/>
    <w:rsid w:val="008043DE"/>
    <w:rsid w:val="00814E7B"/>
    <w:rsid w:val="00820ADA"/>
    <w:rsid w:val="00823B80"/>
    <w:rsid w:val="00833277"/>
    <w:rsid w:val="0084152E"/>
    <w:rsid w:val="00853721"/>
    <w:rsid w:val="0086243B"/>
    <w:rsid w:val="00870F16"/>
    <w:rsid w:val="00873C80"/>
    <w:rsid w:val="00877050"/>
    <w:rsid w:val="00877FAC"/>
    <w:rsid w:val="008812C0"/>
    <w:rsid w:val="00881487"/>
    <w:rsid w:val="008853A0"/>
    <w:rsid w:val="0089657F"/>
    <w:rsid w:val="008A2D12"/>
    <w:rsid w:val="008B0970"/>
    <w:rsid w:val="008B3A76"/>
    <w:rsid w:val="008B3AA5"/>
    <w:rsid w:val="008C4AA3"/>
    <w:rsid w:val="008D09AA"/>
    <w:rsid w:val="008D0ABA"/>
    <w:rsid w:val="008D154C"/>
    <w:rsid w:val="008D57A6"/>
    <w:rsid w:val="008E5AC5"/>
    <w:rsid w:val="008F3DCA"/>
    <w:rsid w:val="00903BD4"/>
    <w:rsid w:val="0090680A"/>
    <w:rsid w:val="00927A49"/>
    <w:rsid w:val="00935E67"/>
    <w:rsid w:val="0094061D"/>
    <w:rsid w:val="0094504E"/>
    <w:rsid w:val="00956A61"/>
    <w:rsid w:val="009609B9"/>
    <w:rsid w:val="00963628"/>
    <w:rsid w:val="00964637"/>
    <w:rsid w:val="00971C8F"/>
    <w:rsid w:val="009738BD"/>
    <w:rsid w:val="00995702"/>
    <w:rsid w:val="009A012E"/>
    <w:rsid w:val="009A34BE"/>
    <w:rsid w:val="009B612D"/>
    <w:rsid w:val="009C36AC"/>
    <w:rsid w:val="009E3600"/>
    <w:rsid w:val="009E3E0A"/>
    <w:rsid w:val="009F0C5B"/>
    <w:rsid w:val="00A025AB"/>
    <w:rsid w:val="00A0303A"/>
    <w:rsid w:val="00A113B3"/>
    <w:rsid w:val="00A11F4D"/>
    <w:rsid w:val="00A14657"/>
    <w:rsid w:val="00A24B8A"/>
    <w:rsid w:val="00A40994"/>
    <w:rsid w:val="00A52FF1"/>
    <w:rsid w:val="00A6323A"/>
    <w:rsid w:val="00A91085"/>
    <w:rsid w:val="00AA1B07"/>
    <w:rsid w:val="00AA6E95"/>
    <w:rsid w:val="00AB0742"/>
    <w:rsid w:val="00AB098C"/>
    <w:rsid w:val="00AB4E02"/>
    <w:rsid w:val="00AD6F02"/>
    <w:rsid w:val="00AE00D9"/>
    <w:rsid w:val="00AE3D16"/>
    <w:rsid w:val="00AE5456"/>
    <w:rsid w:val="00AF174A"/>
    <w:rsid w:val="00AF5D19"/>
    <w:rsid w:val="00B16492"/>
    <w:rsid w:val="00B34259"/>
    <w:rsid w:val="00B44A32"/>
    <w:rsid w:val="00B458BC"/>
    <w:rsid w:val="00B57B00"/>
    <w:rsid w:val="00B64A7C"/>
    <w:rsid w:val="00B66D9A"/>
    <w:rsid w:val="00B71403"/>
    <w:rsid w:val="00B77F74"/>
    <w:rsid w:val="00B804E5"/>
    <w:rsid w:val="00BA510F"/>
    <w:rsid w:val="00BA6938"/>
    <w:rsid w:val="00BB0BA6"/>
    <w:rsid w:val="00BD7660"/>
    <w:rsid w:val="00BD79BE"/>
    <w:rsid w:val="00BD7E1C"/>
    <w:rsid w:val="00BD7F83"/>
    <w:rsid w:val="00BE052C"/>
    <w:rsid w:val="00BF4B08"/>
    <w:rsid w:val="00C04662"/>
    <w:rsid w:val="00C05BB6"/>
    <w:rsid w:val="00C14B5C"/>
    <w:rsid w:val="00C17684"/>
    <w:rsid w:val="00C200BD"/>
    <w:rsid w:val="00C33F6E"/>
    <w:rsid w:val="00C46182"/>
    <w:rsid w:val="00C5368C"/>
    <w:rsid w:val="00C5743A"/>
    <w:rsid w:val="00C578A4"/>
    <w:rsid w:val="00C7273B"/>
    <w:rsid w:val="00C85B65"/>
    <w:rsid w:val="00C86644"/>
    <w:rsid w:val="00C93514"/>
    <w:rsid w:val="00C938C1"/>
    <w:rsid w:val="00CA1B84"/>
    <w:rsid w:val="00CA2B26"/>
    <w:rsid w:val="00CB0186"/>
    <w:rsid w:val="00CB6821"/>
    <w:rsid w:val="00CD1A9F"/>
    <w:rsid w:val="00CE3A18"/>
    <w:rsid w:val="00CE50F8"/>
    <w:rsid w:val="00CE72B8"/>
    <w:rsid w:val="00D012B2"/>
    <w:rsid w:val="00D07B0A"/>
    <w:rsid w:val="00D16730"/>
    <w:rsid w:val="00D315C4"/>
    <w:rsid w:val="00D410CC"/>
    <w:rsid w:val="00D444ED"/>
    <w:rsid w:val="00D4749D"/>
    <w:rsid w:val="00D61DC5"/>
    <w:rsid w:val="00D7588E"/>
    <w:rsid w:val="00D77738"/>
    <w:rsid w:val="00D807CD"/>
    <w:rsid w:val="00D94B65"/>
    <w:rsid w:val="00D97B0D"/>
    <w:rsid w:val="00DA331D"/>
    <w:rsid w:val="00DA5BCB"/>
    <w:rsid w:val="00DA7440"/>
    <w:rsid w:val="00DC12A7"/>
    <w:rsid w:val="00DD3770"/>
    <w:rsid w:val="00DD72B2"/>
    <w:rsid w:val="00DE48C4"/>
    <w:rsid w:val="00DF2066"/>
    <w:rsid w:val="00DF22CC"/>
    <w:rsid w:val="00DF35C2"/>
    <w:rsid w:val="00DF4C46"/>
    <w:rsid w:val="00DF7979"/>
    <w:rsid w:val="00E07056"/>
    <w:rsid w:val="00E12D2B"/>
    <w:rsid w:val="00E15F23"/>
    <w:rsid w:val="00E338C0"/>
    <w:rsid w:val="00E50E37"/>
    <w:rsid w:val="00E51E77"/>
    <w:rsid w:val="00E54B29"/>
    <w:rsid w:val="00E7665D"/>
    <w:rsid w:val="00E87A08"/>
    <w:rsid w:val="00E90B4B"/>
    <w:rsid w:val="00E957FF"/>
    <w:rsid w:val="00E96CD5"/>
    <w:rsid w:val="00EA3BC7"/>
    <w:rsid w:val="00EA445B"/>
    <w:rsid w:val="00EB774E"/>
    <w:rsid w:val="00ED123A"/>
    <w:rsid w:val="00EE250D"/>
    <w:rsid w:val="00EE333E"/>
    <w:rsid w:val="00EE753C"/>
    <w:rsid w:val="00EF13B2"/>
    <w:rsid w:val="00EF6FC4"/>
    <w:rsid w:val="00F000E1"/>
    <w:rsid w:val="00F13F60"/>
    <w:rsid w:val="00F1544E"/>
    <w:rsid w:val="00F30870"/>
    <w:rsid w:val="00F430F1"/>
    <w:rsid w:val="00F45547"/>
    <w:rsid w:val="00F63662"/>
    <w:rsid w:val="00F72ABF"/>
    <w:rsid w:val="00F72FAE"/>
    <w:rsid w:val="00F735B9"/>
    <w:rsid w:val="00F87895"/>
    <w:rsid w:val="00F90A79"/>
    <w:rsid w:val="00F95883"/>
    <w:rsid w:val="00FA16C7"/>
    <w:rsid w:val="00FA2706"/>
    <w:rsid w:val="00FA395E"/>
    <w:rsid w:val="00FA4512"/>
    <w:rsid w:val="00FB32F6"/>
    <w:rsid w:val="00FB5665"/>
    <w:rsid w:val="00FB6C17"/>
    <w:rsid w:val="00FC50E3"/>
    <w:rsid w:val="00FE1E99"/>
    <w:rsid w:val="00FE73CF"/>
    <w:rsid w:val="00FF3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96E59FD-F144-4EDC-8223-0488A3A5F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493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4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28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287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79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47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795"/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F30A2"/>
  </w:style>
  <w:style w:type="character" w:customStyle="1" w:styleId="Heading1Char">
    <w:name w:val="Heading 1 Char"/>
    <w:basedOn w:val="DefaultParagraphFont"/>
    <w:link w:val="Heading1"/>
    <w:uiPriority w:val="9"/>
    <w:rsid w:val="003D649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NoSpacing">
    <w:name w:val="No Spacing"/>
    <w:uiPriority w:val="1"/>
    <w:qFormat/>
    <w:rsid w:val="0029562F"/>
    <w:pPr>
      <w:spacing w:after="0" w:line="240" w:lineRule="auto"/>
      <w:jc w:val="both"/>
    </w:pPr>
    <w:rPr>
      <w:lang w:val="en-US"/>
    </w:rPr>
  </w:style>
  <w:style w:type="table" w:styleId="TableGrid">
    <w:name w:val="Table Grid"/>
    <w:basedOn w:val="TableNormal"/>
    <w:uiPriority w:val="39"/>
    <w:rsid w:val="009646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3">
    <w:name w:val="Grid Table 5 Dark Accent 3"/>
    <w:basedOn w:val="TableNormal"/>
    <w:uiPriority w:val="50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3">
    <w:name w:val="Grid Table 3"/>
    <w:basedOn w:val="TableNormal"/>
    <w:uiPriority w:val="48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">
    <w:name w:val="Grid Table 7 Colorful"/>
    <w:basedOn w:val="TableNormal"/>
    <w:uiPriority w:val="52"/>
    <w:rsid w:val="0096463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97F5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Emphasis">
    <w:name w:val="Emphasis"/>
    <w:basedOn w:val="DefaultParagraphFont"/>
    <w:uiPriority w:val="20"/>
    <w:qFormat/>
    <w:rsid w:val="00D94B65"/>
    <w:rPr>
      <w:i/>
      <w:iCs/>
    </w:rPr>
  </w:style>
  <w:style w:type="character" w:styleId="Strong">
    <w:name w:val="Strong"/>
    <w:basedOn w:val="DefaultParagraphFont"/>
    <w:uiPriority w:val="22"/>
    <w:rsid w:val="00D94B65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D94B65"/>
    <w:pPr>
      <w:numPr>
        <w:ilvl w:val="1"/>
      </w:numPr>
    </w:pPr>
    <w:rPr>
      <w:rFonts w:eastAsiaTheme="minorEastAsia"/>
      <w:color w:val="5A5A5A" w:themeColor="text1" w:themeTint="A5"/>
      <w:spacing w:val="15"/>
      <w:lang w:val="fr-FR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D94B65"/>
    <w:rPr>
      <w:rFonts w:eastAsiaTheme="minorEastAsia"/>
      <w:color w:val="5A5A5A" w:themeColor="text1" w:themeTint="A5"/>
      <w:spacing w:val="15"/>
      <w:lang w:val="fr-FR" w:eastAsia="ja-JP"/>
    </w:rPr>
  </w:style>
  <w:style w:type="character" w:styleId="PlaceholderText">
    <w:name w:val="Placeholder Text"/>
    <w:basedOn w:val="DefaultParagraphFont"/>
    <w:uiPriority w:val="99"/>
    <w:semiHidden/>
    <w:rsid w:val="00D94B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37990"/>
    <w:rsid w:val="004C11CB"/>
    <w:rsid w:val="006C658A"/>
    <w:rsid w:val="00D37990"/>
    <w:rsid w:val="00E170C7"/>
    <w:rsid w:val="00FB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o-RO" w:eastAsia="ro-R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7990"/>
    <w:rPr>
      <w:color w:val="808080"/>
    </w:rPr>
  </w:style>
  <w:style w:type="paragraph" w:customStyle="1" w:styleId="B19468F15371421491F34A26989CFD72">
    <w:name w:val="B19468F15371421491F34A26989CFD72"/>
    <w:rsid w:val="00D37990"/>
  </w:style>
  <w:style w:type="paragraph" w:customStyle="1" w:styleId="EE42C450B1C8415C9201492A2D6355D1">
    <w:name w:val="EE42C450B1C8415C9201492A2D6355D1"/>
    <w:rsid w:val="00D379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E95729A-38EC-4C60-B533-272A2884B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69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RMS P2P</dc:title>
  <dc:subject/>
  <dc:creator>Augustin Tataru</dc:creator>
  <cp:keywords/>
  <dc:description/>
  <cp:lastModifiedBy>Augustin Tataru</cp:lastModifiedBy>
  <cp:revision>25</cp:revision>
  <dcterms:created xsi:type="dcterms:W3CDTF">2016-02-03T20:46:00Z</dcterms:created>
  <dcterms:modified xsi:type="dcterms:W3CDTF">2016-02-22T15:09:00Z</dcterms:modified>
</cp:coreProperties>
</file>